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0"/>
        <w:gridCol w:w="4506"/>
      </w:tblGrid>
      <w:tr w:rsidR="0052411D" w:rsidRPr="004E0D00" w14:paraId="517930BE" w14:textId="77777777" w:rsidTr="00090E34">
        <w:tc>
          <w:tcPr>
            <w:tcW w:w="9016" w:type="dxa"/>
            <w:gridSpan w:val="2"/>
            <w:shd w:val="clear" w:color="auto" w:fill="E2EFD9" w:themeFill="accent6" w:themeFillTint="33"/>
          </w:tcPr>
          <w:p w14:paraId="34162AEA" w14:textId="07510221" w:rsidR="0052411D" w:rsidRPr="004E0D00" w:rsidRDefault="0052411D" w:rsidP="0052411D">
            <w:pPr>
              <w:jc w:val="center"/>
              <w:rPr>
                <w:b/>
              </w:rPr>
            </w:pPr>
            <w:r w:rsidRPr="006672A5">
              <w:t>TITLE</w:t>
            </w:r>
          </w:p>
        </w:tc>
      </w:tr>
      <w:tr w:rsidR="0052411D" w:rsidRPr="004E0D00" w14:paraId="66EFEE61" w14:textId="77777777" w:rsidTr="00090E34">
        <w:tc>
          <w:tcPr>
            <w:tcW w:w="9016" w:type="dxa"/>
            <w:gridSpan w:val="2"/>
          </w:tcPr>
          <w:p w14:paraId="5D497A91" w14:textId="039AF43B" w:rsidR="0052411D" w:rsidRPr="0052411D" w:rsidRDefault="00A84AEF" w:rsidP="0052411D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Human Explore Travel and Tours Reservation and Record Management System</w:t>
            </w:r>
          </w:p>
        </w:tc>
      </w:tr>
      <w:tr w:rsidR="0052411D" w:rsidRPr="004E0D00" w14:paraId="4E0CC178" w14:textId="77777777" w:rsidTr="00090E34">
        <w:tc>
          <w:tcPr>
            <w:tcW w:w="4510" w:type="dxa"/>
          </w:tcPr>
          <w:p w14:paraId="1D98FA0C" w14:textId="468A8847" w:rsidR="0052411D" w:rsidRPr="00090E34" w:rsidRDefault="00A84AEF" w:rsidP="0052411D">
            <w:r>
              <w:t>Jayvee M. Lumabi</w:t>
            </w:r>
          </w:p>
        </w:tc>
        <w:tc>
          <w:tcPr>
            <w:tcW w:w="4506" w:type="dxa"/>
          </w:tcPr>
          <w:p w14:paraId="10BD6D0A" w14:textId="78B6A1E5" w:rsidR="0052411D" w:rsidRPr="00090E34" w:rsidRDefault="0052411D" w:rsidP="0052411D"/>
        </w:tc>
      </w:tr>
      <w:tr w:rsidR="0052411D" w:rsidRPr="004E0D00" w14:paraId="1F28424C" w14:textId="77777777" w:rsidTr="00090E34">
        <w:tc>
          <w:tcPr>
            <w:tcW w:w="4510" w:type="dxa"/>
          </w:tcPr>
          <w:p w14:paraId="4C8172B6" w14:textId="3070E071" w:rsidR="00A84AEF" w:rsidRPr="00090E34" w:rsidRDefault="00A84AEF" w:rsidP="0052411D">
            <w:r>
              <w:t xml:space="preserve">Adriane G. </w:t>
            </w:r>
            <w:proofErr w:type="spellStart"/>
            <w:r>
              <w:t>Nuñez</w:t>
            </w:r>
            <w:proofErr w:type="spellEnd"/>
          </w:p>
        </w:tc>
        <w:tc>
          <w:tcPr>
            <w:tcW w:w="4506" w:type="dxa"/>
          </w:tcPr>
          <w:p w14:paraId="1D1A908D" w14:textId="3A4F2490" w:rsidR="0052411D" w:rsidRPr="00090E34" w:rsidRDefault="0052411D" w:rsidP="0052411D"/>
        </w:tc>
      </w:tr>
      <w:tr w:rsidR="0052411D" w:rsidRPr="004E0D00" w14:paraId="12A29B5B" w14:textId="77777777" w:rsidTr="00090E34">
        <w:tc>
          <w:tcPr>
            <w:tcW w:w="4510" w:type="dxa"/>
          </w:tcPr>
          <w:p w14:paraId="5A66F235" w14:textId="39C0E9F2" w:rsidR="0052411D" w:rsidRPr="00090E34" w:rsidRDefault="00A84AEF" w:rsidP="0052411D">
            <w:r>
              <w:t>Joshua B. Viñas</w:t>
            </w:r>
          </w:p>
        </w:tc>
        <w:tc>
          <w:tcPr>
            <w:tcW w:w="4506" w:type="dxa"/>
          </w:tcPr>
          <w:p w14:paraId="3A66BE62" w14:textId="455BDB43" w:rsidR="0052411D" w:rsidRPr="00090E34" w:rsidRDefault="0052411D" w:rsidP="0052411D"/>
        </w:tc>
      </w:tr>
      <w:tr w:rsidR="007047F9" w:rsidRPr="004E0D00" w14:paraId="54482F46" w14:textId="77777777" w:rsidTr="00090E34">
        <w:tc>
          <w:tcPr>
            <w:tcW w:w="4510" w:type="dxa"/>
          </w:tcPr>
          <w:p w14:paraId="1B47BBA1" w14:textId="2701C478" w:rsidR="007047F9" w:rsidRPr="00090E34" w:rsidRDefault="007047F9" w:rsidP="007047F9">
            <w:r w:rsidRPr="004E0D00">
              <w:rPr>
                <w:b/>
              </w:rPr>
              <w:t>DEFENSE DATE &amp; TIME:</w:t>
            </w:r>
            <w:r>
              <w:rPr>
                <w:b/>
              </w:rPr>
              <w:t xml:space="preserve"> </w:t>
            </w:r>
          </w:p>
        </w:tc>
        <w:tc>
          <w:tcPr>
            <w:tcW w:w="4506" w:type="dxa"/>
          </w:tcPr>
          <w:p w14:paraId="29F5C30A" w14:textId="09DB09F6" w:rsidR="007047F9" w:rsidRPr="00090E34" w:rsidRDefault="007047F9" w:rsidP="007047F9">
            <w:r w:rsidRPr="004E0D00">
              <w:rPr>
                <w:b/>
              </w:rPr>
              <w:t>VENUE:</w:t>
            </w:r>
            <w:r>
              <w:rPr>
                <w:b/>
              </w:rPr>
              <w:t xml:space="preserve"> </w:t>
            </w:r>
          </w:p>
        </w:tc>
      </w:tr>
    </w:tbl>
    <w:p w14:paraId="00486B9C" w14:textId="0A36F5F7" w:rsidR="004E0D00" w:rsidRDefault="004E0D00" w:rsidP="002C1A83">
      <w:pPr>
        <w:jc w:val="center"/>
        <w:rPr>
          <w:b/>
        </w:rPr>
      </w:pPr>
      <w:r>
        <w:rPr>
          <w:b/>
        </w:rPr>
        <w:t xml:space="preserve">--- </w:t>
      </w:r>
      <w:r w:rsidRPr="004E0D00">
        <w:rPr>
          <w:b/>
        </w:rPr>
        <w:t xml:space="preserve">PANELIST </w:t>
      </w:r>
      <w:r>
        <w:rPr>
          <w:b/>
        </w:rPr>
        <w:t>VERDICT ---</w:t>
      </w:r>
    </w:p>
    <w:p w14:paraId="290DE17C" w14:textId="77777777" w:rsidR="004E0D00" w:rsidRDefault="004E0D00" w:rsidP="004E0D00">
      <w:pPr>
        <w:pStyle w:val="ListParagraph"/>
        <w:numPr>
          <w:ilvl w:val="0"/>
          <w:numId w:val="1"/>
        </w:numPr>
        <w:jc w:val="center"/>
        <w:rPr>
          <w:b/>
        </w:rPr>
        <w:sectPr w:rsidR="004E0D00" w:rsidSect="002C1A83">
          <w:headerReference w:type="default" r:id="rId7"/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p w14:paraId="368550FF" w14:textId="38AE3769" w:rsidR="004E0D00" w:rsidRDefault="004E0D00" w:rsidP="004E0D00">
      <w:pPr>
        <w:pStyle w:val="ListParagraph"/>
        <w:numPr>
          <w:ilvl w:val="0"/>
          <w:numId w:val="1"/>
        </w:numPr>
        <w:jc w:val="center"/>
        <w:rPr>
          <w:b/>
        </w:rPr>
      </w:pPr>
      <w:r>
        <w:rPr>
          <w:b/>
        </w:rPr>
        <w:t>PASSED</w:t>
      </w:r>
    </w:p>
    <w:p w14:paraId="0E9085BF" w14:textId="77777777" w:rsidR="004E0D00" w:rsidRPr="004E0D00" w:rsidRDefault="004E0D00" w:rsidP="004E0D00">
      <w:pPr>
        <w:ind w:left="360"/>
        <w:rPr>
          <w:b/>
        </w:rPr>
      </w:pPr>
    </w:p>
    <w:p w14:paraId="64B30A9C" w14:textId="4C4CEDC9" w:rsidR="004E0D00" w:rsidRPr="004E0D00" w:rsidRDefault="004E0D00" w:rsidP="004E0D00">
      <w:pPr>
        <w:pStyle w:val="ListParagraph"/>
        <w:numPr>
          <w:ilvl w:val="0"/>
          <w:numId w:val="1"/>
        </w:numPr>
        <w:jc w:val="center"/>
        <w:rPr>
          <w:b/>
        </w:rPr>
      </w:pPr>
      <w:r>
        <w:rPr>
          <w:b/>
        </w:rPr>
        <w:t>MINOR REVISION (CONDITIONAL PASSED)</w:t>
      </w:r>
    </w:p>
    <w:p w14:paraId="35882248" w14:textId="7A074BE3" w:rsidR="004E0D00" w:rsidRDefault="004E0D00" w:rsidP="004E0D00">
      <w:pPr>
        <w:pStyle w:val="ListParagraph"/>
        <w:numPr>
          <w:ilvl w:val="0"/>
          <w:numId w:val="1"/>
        </w:numPr>
        <w:jc w:val="center"/>
        <w:rPr>
          <w:b/>
        </w:rPr>
      </w:pPr>
      <w:r>
        <w:rPr>
          <w:b/>
        </w:rPr>
        <w:t>MAJOR REVISION (REDEFENSE)</w:t>
      </w:r>
    </w:p>
    <w:p w14:paraId="77A60F84" w14:textId="77777777" w:rsidR="004E0D00" w:rsidRDefault="004E0D00" w:rsidP="004E0D00">
      <w:pPr>
        <w:pStyle w:val="ListParagraph"/>
        <w:numPr>
          <w:ilvl w:val="0"/>
          <w:numId w:val="1"/>
        </w:numPr>
        <w:jc w:val="center"/>
        <w:rPr>
          <w:b/>
        </w:rPr>
        <w:sectPr w:rsidR="004E0D00" w:rsidSect="002C1A83">
          <w:type w:val="continuous"/>
          <w:pgSz w:w="11906" w:h="16838" w:code="9"/>
          <w:pgMar w:top="1440" w:right="1440" w:bottom="1440" w:left="1440" w:header="708" w:footer="708" w:gutter="0"/>
          <w:cols w:num="4" w:space="125"/>
          <w:docGrid w:linePitch="360"/>
        </w:sectPr>
      </w:pPr>
      <w:r>
        <w:rPr>
          <w:b/>
        </w:rPr>
        <w:t>FAILED</w:t>
      </w:r>
    </w:p>
    <w:p w14:paraId="6934BBC9" w14:textId="14901C9A" w:rsidR="004E0D00" w:rsidRDefault="004E0D00" w:rsidP="004E0D00">
      <w:pPr>
        <w:pStyle w:val="ListParagraph"/>
        <w:rPr>
          <w:b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271"/>
        <w:gridCol w:w="8080"/>
      </w:tblGrid>
      <w:tr w:rsidR="004E0D00" w14:paraId="4BFFF5A4" w14:textId="77777777" w:rsidTr="00F437C5">
        <w:tc>
          <w:tcPr>
            <w:tcW w:w="1271" w:type="dxa"/>
            <w:shd w:val="clear" w:color="auto" w:fill="E2EFD9" w:themeFill="accent6" w:themeFillTint="33"/>
          </w:tcPr>
          <w:p w14:paraId="41B9A562" w14:textId="1BA44773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8080" w:type="dxa"/>
            <w:shd w:val="clear" w:color="auto" w:fill="E2EFD9" w:themeFill="accent6" w:themeFillTint="33"/>
          </w:tcPr>
          <w:p w14:paraId="0A0A6637" w14:textId="21579B30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REVISION LIST REQUIRED BY THE EVALUATOR:</w:t>
            </w:r>
          </w:p>
        </w:tc>
      </w:tr>
      <w:tr w:rsidR="004E0D00" w14:paraId="2B229653" w14:textId="77777777" w:rsidTr="004E0D00">
        <w:tc>
          <w:tcPr>
            <w:tcW w:w="1271" w:type="dxa"/>
          </w:tcPr>
          <w:p w14:paraId="357F6E1E" w14:textId="0855D827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080" w:type="dxa"/>
          </w:tcPr>
          <w:p w14:paraId="74B0510F" w14:textId="474E05B0" w:rsidR="004E0D00" w:rsidRDefault="0068343A" w:rsidP="004E0D00">
            <w:pPr>
              <w:rPr>
                <w:b/>
              </w:rPr>
            </w:pPr>
            <w:r>
              <w:rPr>
                <w:b/>
              </w:rPr>
              <w:t xml:space="preserve">Put citation in introduction </w:t>
            </w:r>
          </w:p>
        </w:tc>
      </w:tr>
      <w:tr w:rsidR="004E0D00" w14:paraId="7DD32053" w14:textId="77777777" w:rsidTr="004E0D00">
        <w:tc>
          <w:tcPr>
            <w:tcW w:w="1271" w:type="dxa"/>
          </w:tcPr>
          <w:p w14:paraId="68EDBAF4" w14:textId="60520DAF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080" w:type="dxa"/>
          </w:tcPr>
          <w:p w14:paraId="032A0374" w14:textId="0C56C55E" w:rsidR="004E0D00" w:rsidRDefault="00635FF2" w:rsidP="004E0D00">
            <w:pPr>
              <w:rPr>
                <w:b/>
              </w:rPr>
            </w:pPr>
            <w:r>
              <w:rPr>
                <w:b/>
              </w:rPr>
              <w:t>Different paragraph for record management and reservation system</w:t>
            </w:r>
          </w:p>
        </w:tc>
      </w:tr>
      <w:tr w:rsidR="004E0D00" w14:paraId="5AF48199" w14:textId="77777777" w:rsidTr="004E0D00">
        <w:tc>
          <w:tcPr>
            <w:tcW w:w="1271" w:type="dxa"/>
          </w:tcPr>
          <w:p w14:paraId="278C1049" w14:textId="46E3D149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080" w:type="dxa"/>
          </w:tcPr>
          <w:p w14:paraId="43597BF0" w14:textId="14AAEA05" w:rsidR="004E0D00" w:rsidRDefault="00E74C89" w:rsidP="004E0D00">
            <w:pPr>
              <w:rPr>
                <w:b/>
              </w:rPr>
            </w:pPr>
            <w:r>
              <w:rPr>
                <w:b/>
              </w:rPr>
              <w:t>Add who benefits the system</w:t>
            </w:r>
          </w:p>
        </w:tc>
      </w:tr>
      <w:tr w:rsidR="004E0D00" w14:paraId="4000C825" w14:textId="77777777" w:rsidTr="004E0D00">
        <w:tc>
          <w:tcPr>
            <w:tcW w:w="1271" w:type="dxa"/>
          </w:tcPr>
          <w:p w14:paraId="711CBB7F" w14:textId="2CE0A7C6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080" w:type="dxa"/>
          </w:tcPr>
          <w:p w14:paraId="7651ED12" w14:textId="63BE6794" w:rsidR="004E0D00" w:rsidRDefault="00E74C89" w:rsidP="004E0D00">
            <w:pPr>
              <w:rPr>
                <w:b/>
              </w:rPr>
            </w:pPr>
            <w:r>
              <w:rPr>
                <w:b/>
              </w:rPr>
              <w:t>In scope, separate business-side and client-side.</w:t>
            </w:r>
          </w:p>
        </w:tc>
      </w:tr>
      <w:tr w:rsidR="004E0D00" w14:paraId="5AEF069E" w14:textId="77777777" w:rsidTr="004E0D00">
        <w:tc>
          <w:tcPr>
            <w:tcW w:w="1271" w:type="dxa"/>
          </w:tcPr>
          <w:p w14:paraId="790B0FFA" w14:textId="419130FE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080" w:type="dxa"/>
          </w:tcPr>
          <w:p w14:paraId="3870D02C" w14:textId="400C8804" w:rsidR="00021F22" w:rsidRDefault="00E74C89" w:rsidP="004E0D00">
            <w:pPr>
              <w:rPr>
                <w:b/>
              </w:rPr>
            </w:pPr>
            <w:r>
              <w:rPr>
                <w:b/>
              </w:rPr>
              <w:t>Include updating of price in packages.</w:t>
            </w:r>
          </w:p>
        </w:tc>
      </w:tr>
      <w:tr w:rsidR="004E0D00" w14:paraId="0E4229B4" w14:textId="77777777" w:rsidTr="004E0D00">
        <w:tc>
          <w:tcPr>
            <w:tcW w:w="1271" w:type="dxa"/>
          </w:tcPr>
          <w:p w14:paraId="1EDDC50D" w14:textId="7A1166D9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080" w:type="dxa"/>
          </w:tcPr>
          <w:p w14:paraId="3CDD3B8B" w14:textId="16A71A92" w:rsidR="004E0D00" w:rsidRDefault="00E74C89" w:rsidP="004E0D00">
            <w:pPr>
              <w:rPr>
                <w:b/>
              </w:rPr>
            </w:pPr>
            <w:r>
              <w:rPr>
                <w:b/>
              </w:rPr>
              <w:t>Add SMS notification in scope</w:t>
            </w:r>
          </w:p>
        </w:tc>
      </w:tr>
      <w:tr w:rsidR="004E0D00" w14:paraId="1A74AFBD" w14:textId="77777777" w:rsidTr="004E0D00">
        <w:tc>
          <w:tcPr>
            <w:tcW w:w="1271" w:type="dxa"/>
          </w:tcPr>
          <w:p w14:paraId="1B468894" w14:textId="08A3863A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080" w:type="dxa"/>
          </w:tcPr>
          <w:p w14:paraId="7BF2535A" w14:textId="059A9FC1" w:rsidR="004E0D00" w:rsidRDefault="00E74C89" w:rsidP="004E0D00">
            <w:pPr>
              <w:rPr>
                <w:b/>
              </w:rPr>
            </w:pPr>
            <w:r>
              <w:rPr>
                <w:b/>
              </w:rPr>
              <w:t>Add Back-up and Restore in scope</w:t>
            </w:r>
          </w:p>
        </w:tc>
      </w:tr>
      <w:tr w:rsidR="004E0D00" w14:paraId="0196B249" w14:textId="77777777" w:rsidTr="004E0D00">
        <w:tc>
          <w:tcPr>
            <w:tcW w:w="1271" w:type="dxa"/>
          </w:tcPr>
          <w:p w14:paraId="435D1FC4" w14:textId="0D4252DE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080" w:type="dxa"/>
          </w:tcPr>
          <w:p w14:paraId="66987393" w14:textId="4E4DC84B" w:rsidR="00FB180C" w:rsidRDefault="00E74C89" w:rsidP="004E0D00">
            <w:pPr>
              <w:rPr>
                <w:b/>
              </w:rPr>
            </w:pPr>
            <w:r>
              <w:rPr>
                <w:b/>
              </w:rPr>
              <w:t>Replace all related literature</w:t>
            </w:r>
          </w:p>
        </w:tc>
      </w:tr>
      <w:tr w:rsidR="004E0D00" w14:paraId="05777FF7" w14:textId="77777777" w:rsidTr="004E0D00">
        <w:tc>
          <w:tcPr>
            <w:tcW w:w="1271" w:type="dxa"/>
          </w:tcPr>
          <w:p w14:paraId="5611E292" w14:textId="4471D8E7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080" w:type="dxa"/>
          </w:tcPr>
          <w:p w14:paraId="072DDCAD" w14:textId="5F63D96B" w:rsidR="004E0D00" w:rsidRDefault="00E74C89" w:rsidP="004E0D00">
            <w:pPr>
              <w:rPr>
                <w:b/>
              </w:rPr>
            </w:pPr>
            <w:r>
              <w:rPr>
                <w:b/>
              </w:rPr>
              <w:t>Proper citation in software development methodology</w:t>
            </w:r>
          </w:p>
        </w:tc>
      </w:tr>
      <w:tr w:rsidR="004E0D00" w14:paraId="7F5B25E5" w14:textId="77777777" w:rsidTr="004E0D00">
        <w:tc>
          <w:tcPr>
            <w:tcW w:w="1271" w:type="dxa"/>
          </w:tcPr>
          <w:p w14:paraId="275A0AD7" w14:textId="7AAE92DE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080" w:type="dxa"/>
          </w:tcPr>
          <w:p w14:paraId="445EAE8D" w14:textId="5BCB6FAE" w:rsidR="004E0D00" w:rsidRDefault="00E74C89" w:rsidP="004E0D00">
            <w:pPr>
              <w:rPr>
                <w:b/>
              </w:rPr>
            </w:pPr>
            <w:r>
              <w:rPr>
                <w:b/>
              </w:rPr>
              <w:t>Match the XP Phases in XP process cycle</w:t>
            </w:r>
          </w:p>
        </w:tc>
      </w:tr>
      <w:tr w:rsidR="004E0D00" w14:paraId="3B3B52A1" w14:textId="77777777" w:rsidTr="004E0D00">
        <w:tc>
          <w:tcPr>
            <w:tcW w:w="1271" w:type="dxa"/>
          </w:tcPr>
          <w:p w14:paraId="4D34CB52" w14:textId="7C6D4D40" w:rsidR="004E0D00" w:rsidRDefault="004E0D00" w:rsidP="004E0D00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8080" w:type="dxa"/>
          </w:tcPr>
          <w:p w14:paraId="7D68DEE1" w14:textId="7A53AB66" w:rsidR="004E0D00" w:rsidRDefault="00E74C89" w:rsidP="004E0D00">
            <w:pPr>
              <w:rPr>
                <w:b/>
              </w:rPr>
            </w:pPr>
            <w:r>
              <w:rPr>
                <w:b/>
              </w:rPr>
              <w:t>Match time constraints to the planned time frame</w:t>
            </w:r>
          </w:p>
        </w:tc>
      </w:tr>
      <w:tr w:rsidR="00E74C89" w14:paraId="7802BF73" w14:textId="77777777" w:rsidTr="004E0D00">
        <w:tc>
          <w:tcPr>
            <w:tcW w:w="1271" w:type="dxa"/>
          </w:tcPr>
          <w:p w14:paraId="3E36AD52" w14:textId="203448D3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8080" w:type="dxa"/>
          </w:tcPr>
          <w:p w14:paraId="52A3FBE1" w14:textId="7A404812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 xml:space="preserve">Make the alternative cost in Proposed System VS Alternative System development cost same on the alternative cost of </w:t>
            </w:r>
            <w:r w:rsidRPr="00D1496B">
              <w:rPr>
                <w:b/>
              </w:rPr>
              <w:t>Proposed System VS Alternative System Annual Operational Cost</w:t>
            </w:r>
            <w:r>
              <w:rPr>
                <w:b/>
              </w:rPr>
              <w:t>.</w:t>
            </w:r>
          </w:p>
        </w:tc>
      </w:tr>
      <w:tr w:rsidR="00E74C89" w14:paraId="19EBCDC4" w14:textId="77777777" w:rsidTr="004E0D00">
        <w:tc>
          <w:tcPr>
            <w:tcW w:w="1271" w:type="dxa"/>
          </w:tcPr>
          <w:p w14:paraId="326A9C47" w14:textId="285B37DC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13</w:t>
            </w:r>
          </w:p>
        </w:tc>
        <w:tc>
          <w:tcPr>
            <w:tcW w:w="8080" w:type="dxa"/>
          </w:tcPr>
          <w:p w14:paraId="3EFA0DAF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12021AEE" w14:textId="77777777" w:rsidTr="004E0D00">
        <w:tc>
          <w:tcPr>
            <w:tcW w:w="1271" w:type="dxa"/>
          </w:tcPr>
          <w:p w14:paraId="544E194D" w14:textId="56FD12CC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14</w:t>
            </w:r>
          </w:p>
        </w:tc>
        <w:tc>
          <w:tcPr>
            <w:tcW w:w="8080" w:type="dxa"/>
          </w:tcPr>
          <w:p w14:paraId="532D7584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7B4A22C1" w14:textId="77777777" w:rsidTr="004E0D00">
        <w:tc>
          <w:tcPr>
            <w:tcW w:w="1271" w:type="dxa"/>
          </w:tcPr>
          <w:p w14:paraId="1309E066" w14:textId="7DF2D024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15</w:t>
            </w:r>
          </w:p>
        </w:tc>
        <w:tc>
          <w:tcPr>
            <w:tcW w:w="8080" w:type="dxa"/>
          </w:tcPr>
          <w:p w14:paraId="7CF26CF0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706F2C1A" w14:textId="77777777" w:rsidTr="004E0D00">
        <w:tc>
          <w:tcPr>
            <w:tcW w:w="1271" w:type="dxa"/>
          </w:tcPr>
          <w:p w14:paraId="0DCFAEA2" w14:textId="0501E56D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16</w:t>
            </w:r>
          </w:p>
        </w:tc>
        <w:tc>
          <w:tcPr>
            <w:tcW w:w="8080" w:type="dxa"/>
          </w:tcPr>
          <w:p w14:paraId="736B24C9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5F8ED6AC" w14:textId="77777777" w:rsidTr="004E0D00">
        <w:tc>
          <w:tcPr>
            <w:tcW w:w="1271" w:type="dxa"/>
          </w:tcPr>
          <w:p w14:paraId="33CBDFB1" w14:textId="70E1FAB4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17</w:t>
            </w:r>
          </w:p>
        </w:tc>
        <w:tc>
          <w:tcPr>
            <w:tcW w:w="8080" w:type="dxa"/>
          </w:tcPr>
          <w:p w14:paraId="2F515DF9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65334BA8" w14:textId="77777777" w:rsidTr="004E0D00">
        <w:tc>
          <w:tcPr>
            <w:tcW w:w="1271" w:type="dxa"/>
          </w:tcPr>
          <w:p w14:paraId="5E93DFA6" w14:textId="64B836BA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18</w:t>
            </w:r>
          </w:p>
        </w:tc>
        <w:tc>
          <w:tcPr>
            <w:tcW w:w="8080" w:type="dxa"/>
          </w:tcPr>
          <w:p w14:paraId="69F7DF02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1A28C39D" w14:textId="77777777" w:rsidTr="004E0D00">
        <w:tc>
          <w:tcPr>
            <w:tcW w:w="1271" w:type="dxa"/>
          </w:tcPr>
          <w:p w14:paraId="35055539" w14:textId="62FDC764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19</w:t>
            </w:r>
          </w:p>
        </w:tc>
        <w:tc>
          <w:tcPr>
            <w:tcW w:w="8080" w:type="dxa"/>
          </w:tcPr>
          <w:p w14:paraId="28A34207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68315D05" w14:textId="77777777" w:rsidTr="004E0D00">
        <w:tc>
          <w:tcPr>
            <w:tcW w:w="1271" w:type="dxa"/>
          </w:tcPr>
          <w:p w14:paraId="7D742AF3" w14:textId="28C36AE2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8080" w:type="dxa"/>
          </w:tcPr>
          <w:p w14:paraId="6CA09998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65605A78" w14:textId="77777777" w:rsidTr="004E0D00">
        <w:tc>
          <w:tcPr>
            <w:tcW w:w="1271" w:type="dxa"/>
          </w:tcPr>
          <w:p w14:paraId="7099D0C3" w14:textId="44D8DD2F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21</w:t>
            </w:r>
          </w:p>
        </w:tc>
        <w:tc>
          <w:tcPr>
            <w:tcW w:w="8080" w:type="dxa"/>
          </w:tcPr>
          <w:p w14:paraId="57EACA51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1A81EFEF" w14:textId="77777777" w:rsidTr="004E0D00">
        <w:tc>
          <w:tcPr>
            <w:tcW w:w="1271" w:type="dxa"/>
          </w:tcPr>
          <w:p w14:paraId="70223F55" w14:textId="70180E0B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22</w:t>
            </w:r>
          </w:p>
        </w:tc>
        <w:tc>
          <w:tcPr>
            <w:tcW w:w="8080" w:type="dxa"/>
          </w:tcPr>
          <w:p w14:paraId="6CE4A45A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67B16637" w14:textId="77777777" w:rsidTr="004E0D00">
        <w:tc>
          <w:tcPr>
            <w:tcW w:w="1271" w:type="dxa"/>
          </w:tcPr>
          <w:p w14:paraId="11A15979" w14:textId="4EE87474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23</w:t>
            </w:r>
          </w:p>
        </w:tc>
        <w:tc>
          <w:tcPr>
            <w:tcW w:w="8080" w:type="dxa"/>
          </w:tcPr>
          <w:p w14:paraId="75F23392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5E93B4EE" w14:textId="77777777" w:rsidTr="004E0D00">
        <w:tc>
          <w:tcPr>
            <w:tcW w:w="1271" w:type="dxa"/>
          </w:tcPr>
          <w:p w14:paraId="18B28480" w14:textId="0F399BD1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24</w:t>
            </w:r>
          </w:p>
        </w:tc>
        <w:tc>
          <w:tcPr>
            <w:tcW w:w="8080" w:type="dxa"/>
          </w:tcPr>
          <w:p w14:paraId="1391E1E4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50764642" w14:textId="77777777" w:rsidTr="004E0D00">
        <w:tc>
          <w:tcPr>
            <w:tcW w:w="1271" w:type="dxa"/>
          </w:tcPr>
          <w:p w14:paraId="33F598DD" w14:textId="250013E4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8080" w:type="dxa"/>
          </w:tcPr>
          <w:p w14:paraId="6FF621A9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1C6F3B4F" w14:textId="77777777" w:rsidTr="004E0D00">
        <w:tc>
          <w:tcPr>
            <w:tcW w:w="1271" w:type="dxa"/>
          </w:tcPr>
          <w:p w14:paraId="3394EA7B" w14:textId="3C310495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26</w:t>
            </w:r>
          </w:p>
        </w:tc>
        <w:tc>
          <w:tcPr>
            <w:tcW w:w="8080" w:type="dxa"/>
          </w:tcPr>
          <w:p w14:paraId="72F42D00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1D7FB71D" w14:textId="77777777" w:rsidTr="004E0D00">
        <w:tc>
          <w:tcPr>
            <w:tcW w:w="1271" w:type="dxa"/>
          </w:tcPr>
          <w:p w14:paraId="19C34BDB" w14:textId="1AC77EEB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27</w:t>
            </w:r>
          </w:p>
        </w:tc>
        <w:tc>
          <w:tcPr>
            <w:tcW w:w="8080" w:type="dxa"/>
          </w:tcPr>
          <w:p w14:paraId="7441DB1C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255F7822" w14:textId="77777777" w:rsidTr="004E0D00">
        <w:tc>
          <w:tcPr>
            <w:tcW w:w="1271" w:type="dxa"/>
          </w:tcPr>
          <w:p w14:paraId="24E8E27C" w14:textId="6CDEB9A0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28</w:t>
            </w:r>
          </w:p>
        </w:tc>
        <w:tc>
          <w:tcPr>
            <w:tcW w:w="8080" w:type="dxa"/>
          </w:tcPr>
          <w:p w14:paraId="154579D4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6A53FF7A" w14:textId="77777777" w:rsidTr="004E0D00">
        <w:tc>
          <w:tcPr>
            <w:tcW w:w="1271" w:type="dxa"/>
          </w:tcPr>
          <w:p w14:paraId="2FB07503" w14:textId="6374CE24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29</w:t>
            </w:r>
          </w:p>
        </w:tc>
        <w:tc>
          <w:tcPr>
            <w:tcW w:w="8080" w:type="dxa"/>
          </w:tcPr>
          <w:p w14:paraId="1F85C7F0" w14:textId="77777777" w:rsidR="00E74C89" w:rsidRDefault="00E74C89" w:rsidP="00E74C89">
            <w:pPr>
              <w:rPr>
                <w:b/>
              </w:rPr>
            </w:pPr>
          </w:p>
        </w:tc>
      </w:tr>
      <w:tr w:rsidR="00E74C89" w14:paraId="16283C99" w14:textId="77777777" w:rsidTr="004E0D00">
        <w:tc>
          <w:tcPr>
            <w:tcW w:w="1271" w:type="dxa"/>
          </w:tcPr>
          <w:p w14:paraId="7D2DAD8C" w14:textId="2FB87487" w:rsidR="00E74C89" w:rsidRDefault="00E74C89" w:rsidP="00E74C89">
            <w:pPr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8080" w:type="dxa"/>
          </w:tcPr>
          <w:p w14:paraId="5C67D376" w14:textId="77777777" w:rsidR="00E74C89" w:rsidRDefault="00E74C89" w:rsidP="00E74C89">
            <w:pPr>
              <w:rPr>
                <w:b/>
              </w:rPr>
            </w:pPr>
          </w:p>
        </w:tc>
      </w:tr>
    </w:tbl>
    <w:p w14:paraId="0A9DC1CA" w14:textId="61201A81" w:rsidR="004E0D00" w:rsidRDefault="004E0D00" w:rsidP="004E0D00">
      <w:pPr>
        <w:rPr>
          <w:b/>
        </w:rPr>
      </w:pPr>
    </w:p>
    <w:p w14:paraId="5657565A" w14:textId="3B946BD8" w:rsidR="002C1A83" w:rsidRDefault="002C1A83" w:rsidP="004E0D00">
      <w:pPr>
        <w:rPr>
          <w:b/>
        </w:rPr>
        <w:sectPr w:rsidR="002C1A83" w:rsidSect="002C1A83">
          <w:type w:val="continuous"/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p w14:paraId="27A5A294" w14:textId="39ECC599" w:rsidR="004E0D00" w:rsidRDefault="004E0D00" w:rsidP="002C1A83">
      <w:pPr>
        <w:spacing w:after="0" w:line="240" w:lineRule="auto"/>
        <w:jc w:val="center"/>
        <w:rPr>
          <w:b/>
        </w:rPr>
      </w:pPr>
      <w:r>
        <w:rPr>
          <w:b/>
        </w:rPr>
        <w:t>_______________________</w:t>
      </w:r>
    </w:p>
    <w:p w14:paraId="12421E8B" w14:textId="2C5DA2F6" w:rsidR="004E0D00" w:rsidRDefault="004E0D00" w:rsidP="002C1A83">
      <w:pPr>
        <w:spacing w:after="0" w:line="240" w:lineRule="auto"/>
        <w:jc w:val="center"/>
        <w:rPr>
          <w:b/>
        </w:rPr>
      </w:pPr>
      <w:r>
        <w:rPr>
          <w:b/>
        </w:rPr>
        <w:t>PANELIST 1</w:t>
      </w:r>
    </w:p>
    <w:p w14:paraId="1F41934E" w14:textId="4B654E3B" w:rsidR="00B7199F" w:rsidRDefault="00B7199F" w:rsidP="002C1A83">
      <w:pPr>
        <w:spacing w:after="0" w:line="240" w:lineRule="auto"/>
        <w:jc w:val="center"/>
        <w:rPr>
          <w:b/>
        </w:rPr>
      </w:pPr>
      <w:r>
        <w:rPr>
          <w:b/>
        </w:rPr>
        <w:t>_______________________</w:t>
      </w:r>
    </w:p>
    <w:p w14:paraId="03B3F23D" w14:textId="30C613EC" w:rsidR="00B7199F" w:rsidRDefault="00B7199F" w:rsidP="002C1A83">
      <w:pPr>
        <w:spacing w:after="0" w:line="240" w:lineRule="auto"/>
        <w:jc w:val="center"/>
        <w:rPr>
          <w:b/>
        </w:rPr>
      </w:pPr>
      <w:r>
        <w:rPr>
          <w:b/>
        </w:rPr>
        <w:t>LEAD PANELIST</w:t>
      </w:r>
    </w:p>
    <w:p w14:paraId="567D34EB" w14:textId="08770A80" w:rsidR="004E0D00" w:rsidRDefault="004E0D00" w:rsidP="002C1A83">
      <w:pPr>
        <w:spacing w:after="0" w:line="240" w:lineRule="auto"/>
        <w:jc w:val="center"/>
        <w:rPr>
          <w:b/>
        </w:rPr>
      </w:pPr>
      <w:r>
        <w:rPr>
          <w:b/>
        </w:rPr>
        <w:t>_______________________</w:t>
      </w:r>
    </w:p>
    <w:p w14:paraId="4D6447F9" w14:textId="1EB64970" w:rsidR="00B7199F" w:rsidRDefault="00B7199F" w:rsidP="002C1A83">
      <w:pPr>
        <w:spacing w:after="0" w:line="240" w:lineRule="auto"/>
        <w:jc w:val="center"/>
        <w:rPr>
          <w:b/>
        </w:rPr>
        <w:sectPr w:rsidR="00B7199F" w:rsidSect="002C1A83">
          <w:type w:val="continuous"/>
          <w:pgSz w:w="11906" w:h="16838" w:code="9"/>
          <w:pgMar w:top="1440" w:right="1440" w:bottom="1440" w:left="1440" w:header="708" w:footer="708" w:gutter="0"/>
          <w:cols w:num="3" w:space="708"/>
          <w:docGrid w:linePitch="360"/>
        </w:sectPr>
      </w:pPr>
      <w:r>
        <w:rPr>
          <w:b/>
        </w:rPr>
        <w:t>PANELIS</w:t>
      </w:r>
      <w:r w:rsidR="00E74C89">
        <w:rPr>
          <w:b/>
        </w:rPr>
        <w:t>T</w:t>
      </w:r>
    </w:p>
    <w:p w14:paraId="6A060346" w14:textId="5AA6A279" w:rsidR="00E74C89" w:rsidRPr="00E74C89" w:rsidRDefault="00E74C89" w:rsidP="00E74C89">
      <w:pPr>
        <w:tabs>
          <w:tab w:val="left" w:pos="3161"/>
        </w:tabs>
      </w:pPr>
    </w:p>
    <w:sectPr w:rsidR="00E74C89" w:rsidRPr="00E74C89" w:rsidSect="002C1A83">
      <w:type w:val="continuous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22E9D" w14:textId="77777777" w:rsidR="007F3190" w:rsidRDefault="007F3190" w:rsidP="00A440B8">
      <w:pPr>
        <w:spacing w:after="0" w:line="240" w:lineRule="auto"/>
      </w:pPr>
      <w:r>
        <w:separator/>
      </w:r>
    </w:p>
  </w:endnote>
  <w:endnote w:type="continuationSeparator" w:id="0">
    <w:p w14:paraId="1B9FC24E" w14:textId="77777777" w:rsidR="007F3190" w:rsidRDefault="007F3190" w:rsidP="00A44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EB610" w14:textId="77777777" w:rsidR="007F3190" w:rsidRDefault="007F3190" w:rsidP="00A440B8">
      <w:pPr>
        <w:spacing w:after="0" w:line="240" w:lineRule="auto"/>
      </w:pPr>
      <w:r>
        <w:separator/>
      </w:r>
    </w:p>
  </w:footnote>
  <w:footnote w:type="continuationSeparator" w:id="0">
    <w:p w14:paraId="22ADAEAE" w14:textId="77777777" w:rsidR="007F3190" w:rsidRDefault="007F3190" w:rsidP="00A440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A6C1F" w14:textId="48C6F28D" w:rsidR="00A440B8" w:rsidRDefault="00A440B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353DE52" wp14:editId="1384B420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07744B" w14:textId="46B4BE4F" w:rsidR="00A440B8" w:rsidRDefault="00000000">
                          <w:pPr>
                            <w:spacing w:after="0" w:line="240" w:lineRule="auto"/>
                          </w:pPr>
                          <w:sdt>
                            <w:sdtPr>
                              <w:rPr>
                                <w:b/>
                                <w:bCs/>
                              </w:rPr>
                              <w:alias w:val="Title"/>
                              <w:id w:val="78679243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Content>
                              <w:r w:rsidR="0052411D">
                                <w:rPr>
                                  <w:b/>
                                  <w:bCs/>
                                </w:rPr>
                                <w:t>FINAL</w:t>
                              </w:r>
                              <w:r w:rsidR="00A440B8">
                                <w:rPr>
                                  <w:b/>
                                  <w:bCs/>
                                </w:rPr>
                                <w:t xml:space="preserve"> DEFENSE | </w:t>
                              </w:r>
                              <w:r w:rsidR="00C422E0">
                                <w:rPr>
                                  <w:b/>
                                  <w:bCs/>
                                </w:rPr>
                                <w:t>BSIT</w:t>
                              </w:r>
                            </w:sdtContent>
                          </w:sdt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53DE52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" o:allowincell="f" filled="f" stroked="f">
              <v:textbox style="mso-fit-shape-to-text:t" inset=",0,,0">
                <w:txbxContent>
                  <w:p w14:paraId="0D07744B" w14:textId="46B4BE4F" w:rsidR="00A440B8" w:rsidRDefault="00000000">
                    <w:pPr>
                      <w:spacing w:after="0" w:line="240" w:lineRule="auto"/>
                    </w:pPr>
                    <w:sdt>
                      <w:sdtPr>
                        <w:rPr>
                          <w:b/>
                          <w:bCs/>
                        </w:rPr>
                        <w:alias w:val="Title"/>
                        <w:id w:val="78679243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Content>
                        <w:r w:rsidR="0052411D">
                          <w:rPr>
                            <w:b/>
                            <w:bCs/>
                          </w:rPr>
                          <w:t>FINAL</w:t>
                        </w:r>
                        <w:r w:rsidR="00A440B8">
                          <w:rPr>
                            <w:b/>
                            <w:bCs/>
                          </w:rPr>
                          <w:t xml:space="preserve"> DEFENSE | </w:t>
                        </w:r>
                        <w:r w:rsidR="00C422E0">
                          <w:rPr>
                            <w:b/>
                            <w:bCs/>
                          </w:rPr>
                          <w:t>BSIT</w:t>
                        </w:r>
                      </w:sdtContent>
                    </w:sdt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4FEFC46" wp14:editId="252102AA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A2675CA" w14:textId="7E70098C" w:rsidR="00A440B8" w:rsidRDefault="00A440B8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FEFC46"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" o:allowincell="f" fillcolor="#a8d08d [1945]" stroked="f">
              <v:textbox style="mso-fit-shape-to-text:t" inset=",0,,0">
                <w:txbxContent>
                  <w:p w14:paraId="4A2675CA" w14:textId="7E70098C" w:rsidR="00A440B8" w:rsidRDefault="00A440B8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7224F"/>
    <w:multiLevelType w:val="hybridMultilevel"/>
    <w:tmpl w:val="B1349E7C"/>
    <w:lvl w:ilvl="0" w:tplc="0D06FC9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4957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0NLKwNLA0MzUxsDRX0lEKTi0uzszPAykwqgUAY902PiwAAAA="/>
  </w:docVars>
  <w:rsids>
    <w:rsidRoot w:val="004E0D00"/>
    <w:rsid w:val="00021F22"/>
    <w:rsid w:val="00035DF4"/>
    <w:rsid w:val="00087DE9"/>
    <w:rsid w:val="00090E34"/>
    <w:rsid w:val="000F1D92"/>
    <w:rsid w:val="00205924"/>
    <w:rsid w:val="00294DF7"/>
    <w:rsid w:val="002A1169"/>
    <w:rsid w:val="002C1A83"/>
    <w:rsid w:val="002C71A8"/>
    <w:rsid w:val="0030569E"/>
    <w:rsid w:val="003B0A85"/>
    <w:rsid w:val="004E0D00"/>
    <w:rsid w:val="004F634A"/>
    <w:rsid w:val="0052411D"/>
    <w:rsid w:val="00552EEA"/>
    <w:rsid w:val="006301B7"/>
    <w:rsid w:val="00635FF2"/>
    <w:rsid w:val="0068343A"/>
    <w:rsid w:val="006952D1"/>
    <w:rsid w:val="007047F9"/>
    <w:rsid w:val="007F3190"/>
    <w:rsid w:val="008F5913"/>
    <w:rsid w:val="009401AF"/>
    <w:rsid w:val="00A440B8"/>
    <w:rsid w:val="00A84AEF"/>
    <w:rsid w:val="00B7199F"/>
    <w:rsid w:val="00B76B4E"/>
    <w:rsid w:val="00BC53A5"/>
    <w:rsid w:val="00BE39E3"/>
    <w:rsid w:val="00C422E0"/>
    <w:rsid w:val="00D1496B"/>
    <w:rsid w:val="00D158F7"/>
    <w:rsid w:val="00E74C89"/>
    <w:rsid w:val="00F10FDB"/>
    <w:rsid w:val="00F437C5"/>
    <w:rsid w:val="00F849C9"/>
    <w:rsid w:val="00F91A9A"/>
    <w:rsid w:val="00FB180C"/>
    <w:rsid w:val="00FC5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D101"/>
  <w15:chartTrackingRefBased/>
  <w15:docId w15:val="{AD02AD92-D2B1-479E-9DC2-92AF020BE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0D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44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40B8"/>
  </w:style>
  <w:style w:type="paragraph" w:styleId="Footer">
    <w:name w:val="footer"/>
    <w:basedOn w:val="Normal"/>
    <w:link w:val="FooterChar"/>
    <w:uiPriority w:val="99"/>
    <w:unhideWhenUsed/>
    <w:rsid w:val="00A44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40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03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7</TotalTime>
  <Pages>2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DEFENSE | BSIT</vt:lpstr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DEFENSE | BSIT</dc:title>
  <dc:subject/>
  <dc:creator>Jocelle Monreal</dc:creator>
  <cp:keywords/>
  <dc:description/>
  <cp:lastModifiedBy>joshuavinas</cp:lastModifiedBy>
  <cp:revision>29</cp:revision>
  <cp:lastPrinted>2022-06-15T02:03:00Z</cp:lastPrinted>
  <dcterms:created xsi:type="dcterms:W3CDTF">2018-09-04T06:29:00Z</dcterms:created>
  <dcterms:modified xsi:type="dcterms:W3CDTF">2023-02-07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0e59481399dcc8df0693b19c5bf5e54b121a7877049811e26df316b9055a21</vt:lpwstr>
  </property>
</Properties>
</file>